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714" w:rsidRPr="00D85954" w:rsidRDefault="004276FB">
      <w:pPr>
        <w:pStyle w:val="Title"/>
      </w:pPr>
      <w:r>
        <w:t xml:space="preserve">Математические основы защиты информации и информационной безопасности. </w:t>
      </w:r>
      <w:r w:rsidR="00C830C7">
        <w:t xml:space="preserve">Отчет по лабораторной работе № </w:t>
      </w:r>
      <w:r w:rsidR="00C830C7" w:rsidRPr="00D85954">
        <w:t>5</w:t>
      </w:r>
    </w:p>
    <w:p w:rsidR="00C830C7" w:rsidRDefault="00C830C7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C830C7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Вероятностные алгоритмы проверки чисел на простоту</w:t>
      </w:r>
    </w:p>
    <w:p w:rsidR="00AF6714" w:rsidRDefault="004276FB">
      <w:pPr>
        <w:pStyle w:val="Author"/>
      </w:pPr>
      <w:r>
        <w:t>Мохамед Либан Абдуллах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38164089"/>
        <w:docPartObj>
          <w:docPartGallery w:val="Table of Contents"/>
          <w:docPartUnique/>
        </w:docPartObj>
      </w:sdtPr>
      <w:sdtContent>
        <w:p w:rsidR="00AF6714" w:rsidRDefault="004276FB">
          <w:pPr>
            <w:pStyle w:val="TOCHeading"/>
          </w:pPr>
          <w:r>
            <w:t>Содержание</w:t>
          </w:r>
        </w:p>
        <w:p w:rsidR="00C25A37" w:rsidRDefault="004276F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189354" w:history="1">
            <w:r w:rsidR="00C25A37" w:rsidRPr="00286514">
              <w:rPr>
                <w:rStyle w:val="Hyperlink"/>
                <w:noProof/>
              </w:rPr>
              <w:t>Цель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4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 w:rsidR="005D683A"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5" w:history="1">
            <w:r w:rsidR="00C25A37" w:rsidRPr="00286514">
              <w:rPr>
                <w:rStyle w:val="Hyperlink"/>
                <w:noProof/>
              </w:rPr>
              <w:t>Задание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5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6" w:history="1">
            <w:r w:rsidR="00C25A37" w:rsidRPr="00286514">
              <w:rPr>
                <w:rStyle w:val="Hyperlink"/>
                <w:noProof/>
              </w:rPr>
              <w:t>Выполнение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6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7" w:history="1">
            <w:r w:rsidR="00C25A37" w:rsidRPr="00286514">
              <w:rPr>
                <w:rStyle w:val="Hyperlink"/>
                <w:noProof/>
              </w:rPr>
              <w:t>Исходный код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7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8" w:history="1">
            <w:r w:rsidR="00C25A37" w:rsidRPr="00286514">
              <w:rPr>
                <w:rStyle w:val="Hyperlink"/>
                <w:noProof/>
              </w:rPr>
              <w:t>Результать Работ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8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59" w:history="1">
            <w:r w:rsidR="00C25A37" w:rsidRPr="00286514">
              <w:rPr>
                <w:rStyle w:val="Hyperlink"/>
                <w:noProof/>
              </w:rPr>
              <w:t>Вывод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59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C25A37" w:rsidRDefault="005D683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189360" w:history="1">
            <w:r w:rsidR="00C25A37" w:rsidRPr="00286514">
              <w:rPr>
                <w:rStyle w:val="Hyperlink"/>
                <w:noProof/>
              </w:rPr>
              <w:t>Список литературы</w:t>
            </w:r>
            <w:r w:rsidR="00C25A37">
              <w:rPr>
                <w:noProof/>
                <w:webHidden/>
              </w:rPr>
              <w:tab/>
            </w:r>
            <w:r w:rsidR="00C25A37">
              <w:rPr>
                <w:noProof/>
                <w:webHidden/>
              </w:rPr>
              <w:fldChar w:fldCharType="begin"/>
            </w:r>
            <w:r w:rsidR="00C25A37">
              <w:rPr>
                <w:noProof/>
                <w:webHidden/>
              </w:rPr>
              <w:instrText xml:space="preserve"> PAGEREF _Toc148189360 \h </w:instrText>
            </w:r>
            <w:r w:rsidR="00C25A37">
              <w:rPr>
                <w:noProof/>
                <w:webHidden/>
              </w:rPr>
            </w:r>
            <w:r w:rsidR="00C25A3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C25A37">
              <w:rPr>
                <w:noProof/>
                <w:webHidden/>
              </w:rPr>
              <w:fldChar w:fldCharType="end"/>
            </w:r>
          </w:hyperlink>
        </w:p>
        <w:p w:rsidR="00AF6714" w:rsidRDefault="004276FB">
          <w:r>
            <w:fldChar w:fldCharType="end"/>
          </w:r>
        </w:p>
      </w:sdtContent>
    </w:sdt>
    <w:p w:rsidR="00AF6714" w:rsidRDefault="004276FB">
      <w:pPr>
        <w:pStyle w:val="Heading1"/>
      </w:pPr>
      <w:bookmarkStart w:id="0" w:name="_Toc148189354"/>
      <w:bookmarkStart w:id="1" w:name="цель-работы"/>
      <w:r>
        <w:lastRenderedPageBreak/>
        <w:t>Цель работы</w:t>
      </w:r>
      <w:bookmarkEnd w:id="0"/>
    </w:p>
    <w:p w:rsidR="00D85954" w:rsidRDefault="00D85954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_Toc148189355"/>
      <w:bookmarkStart w:id="3" w:name="задание"/>
      <w:bookmarkEnd w:id="1"/>
      <w:r w:rsidRPr="00D8595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Освоить на практике применение алгоритмы проверки чисел на простоту.</w:t>
      </w:r>
    </w:p>
    <w:p w:rsidR="00AF6714" w:rsidRDefault="004276FB">
      <w:pPr>
        <w:pStyle w:val="Heading1"/>
      </w:pPr>
      <w:r>
        <w:t>Задание</w:t>
      </w:r>
      <w:bookmarkEnd w:id="2"/>
    </w:p>
    <w:p w:rsidR="00874585" w:rsidRPr="00874585" w:rsidRDefault="00874585" w:rsidP="00874585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4" w:name="_Toc148189356"/>
      <w:bookmarkStart w:id="5" w:name="выполнение-работы"/>
      <w:bookmarkEnd w:id="3"/>
      <w:r w:rsidRPr="0087458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1 Алгоритм, реализующий тест ферма</w:t>
      </w:r>
    </w:p>
    <w:p w:rsidR="00874585" w:rsidRPr="00874585" w:rsidRDefault="00874585" w:rsidP="00874585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87458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2 алгоритм вычисления символа якоби</w:t>
      </w:r>
    </w:p>
    <w:p w:rsidR="00874585" w:rsidRPr="00874585" w:rsidRDefault="00874585" w:rsidP="00874585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87458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3 Алгоритм, реализующий тест Миллера-Рабина</w:t>
      </w:r>
    </w:p>
    <w:p w:rsidR="00146CDC" w:rsidRDefault="00874585" w:rsidP="00874585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87458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4 алгоритм реализующий тест соловея-штрассена</w:t>
      </w:r>
    </w:p>
    <w:p w:rsidR="00AF6714" w:rsidRDefault="004276FB">
      <w:pPr>
        <w:pStyle w:val="Heading1"/>
      </w:pPr>
      <w:r>
        <w:t>Выполнение Работы</w:t>
      </w:r>
      <w:bookmarkEnd w:id="4"/>
    </w:p>
    <w:p w:rsidR="00016BE1" w:rsidRDefault="00016BE1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_Toc148189357"/>
      <w:bookmarkStart w:id="7" w:name="исходный-код"/>
      <w:bookmarkEnd w:id="5"/>
      <w:r w:rsidRPr="00016BE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Для выполнения работы была написана программа с помощью языка программирования Python. Программа вычисляет алгоритма проверки чисел на простоту.</w:t>
      </w:r>
    </w:p>
    <w:p w:rsidR="00F543AB" w:rsidRPr="00F543AB" w:rsidRDefault="004276FB" w:rsidP="00F543AB">
      <w:pPr>
        <w:pStyle w:val="Heading1"/>
        <w:rPr>
          <w:lang w:val="en-US"/>
        </w:rPr>
      </w:pPr>
      <w:r>
        <w:t>Исходный</w:t>
      </w:r>
      <w:r w:rsidRPr="00F543AB">
        <w:rPr>
          <w:lang w:val="en-US"/>
        </w:rPr>
        <w:t xml:space="preserve"> </w:t>
      </w:r>
      <w:r>
        <w:t>код</w:t>
      </w:r>
      <w:bookmarkEnd w:id="6"/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mpor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dom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_prim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</w:rPr>
        <w:t>"""Проверка простоты числа методом Ферма-Рабина."""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Выполняем тест Ферма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раз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dom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.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and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w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Пример использования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_prim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прост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составн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jacobi_symbol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&lt;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alueErr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</w:rPr>
        <w:t>"Вторым аргументом должно быть положительное нечетное цел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8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n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># Пример использования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jacobi_symbol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Символ Якоби 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/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) =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wer_mo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lastRenderedPageBreak/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jacobi_symbol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&lt;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ai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alueErr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</w:rPr>
        <w:t>"Вторым аргументом должно быть положительное нечетное цел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8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n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_prime_spsp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Выполняем тест Соловея-Штрассена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раз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dom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.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and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jacobi_symbol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wer_mo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,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!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Пример использования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s_prime_spsp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прост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составн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wer_mo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expone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/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a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ulus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iller_rabin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Представляем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- 1 как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* 2^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, где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нечетное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hil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</w:rPr>
        <w:t>//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# Выполняем тест Миллера-Рабина 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6A9955"/>
          <w:sz w:val="21"/>
          <w:szCs w:val="21"/>
        </w:rPr>
        <w:t xml:space="preserve"> раз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 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dom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.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and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ower_mo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,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ntin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ang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)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%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break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    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Пример использования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7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iller_rabin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 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sul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прост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:</w:t>
      </w:r>
    </w:p>
    <w:p w:rsidR="00F543AB" w:rsidRPr="00F543AB" w:rsidRDefault="00F543AB" w:rsidP="00F543AB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</w:pP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 xml:space="preserve">    </w:t>
      </w:r>
      <w:r w:rsidRPr="00F543A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rint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(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r w:rsidRPr="00F543A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umber_to_test</w:t>
      </w:r>
      <w:r w:rsidRPr="00F543A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F543A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составное число"</w:t>
      </w:r>
      <w:r w:rsidRPr="00F543AB">
        <w:rPr>
          <w:rFonts w:ascii="Consolas" w:eastAsia="Times New Roman" w:hAnsi="Consolas" w:cs="Times New Roman"/>
          <w:color w:val="CCCCCC"/>
          <w:sz w:val="21"/>
          <w:szCs w:val="21"/>
          <w:lang w:val="en-US"/>
        </w:rPr>
        <w:t>)</w:t>
      </w:r>
    </w:p>
    <w:p w:rsidR="00F543AB" w:rsidRPr="00F543AB" w:rsidRDefault="00F543AB" w:rsidP="00F543AB">
      <w:pPr>
        <w:pStyle w:val="BodyText"/>
        <w:rPr>
          <w:lang w:val="en-US"/>
        </w:rPr>
      </w:pPr>
      <w:bookmarkStart w:id="8" w:name="_GoBack"/>
      <w:bookmarkEnd w:id="8"/>
    </w:p>
    <w:p w:rsidR="00AF6714" w:rsidRDefault="004276FB">
      <w:pPr>
        <w:pStyle w:val="Heading1"/>
      </w:pPr>
      <w:bookmarkStart w:id="9" w:name="_Toc148189358"/>
      <w:bookmarkStart w:id="10" w:name="результать-работы"/>
      <w:bookmarkEnd w:id="7"/>
      <w:r>
        <w:t>Результать Работы</w:t>
      </w:r>
      <w:bookmarkEnd w:id="9"/>
    </w:p>
    <w:p w:rsidR="00C25A37" w:rsidRDefault="00016BE1">
      <w:pPr>
        <w:pStyle w:val="Heading1"/>
      </w:pPr>
      <w:bookmarkStart w:id="11" w:name="_Toc148189359"/>
      <w:bookmarkStart w:id="12" w:name="выводы"/>
      <w:bookmarkEnd w:id="10"/>
      <w:r>
        <w:rPr>
          <w:noProof/>
          <w:lang w:val="en-US"/>
        </w:rPr>
        <w:drawing>
          <wp:inline distT="0" distB="0" distL="0" distR="0">
            <wp:extent cx="5943600" cy="1323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ult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6714" w:rsidRDefault="004276FB">
      <w:pPr>
        <w:pStyle w:val="Heading1"/>
      </w:pPr>
      <w:r>
        <w:t>Выводы</w:t>
      </w:r>
      <w:bookmarkEnd w:id="11"/>
    </w:p>
    <w:p w:rsidR="008F60DB" w:rsidRDefault="008F60DB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13" w:name="_Toc148189360"/>
      <w:bookmarkStart w:id="14" w:name="список-литературы"/>
      <w:bookmarkEnd w:id="12"/>
      <w:r w:rsidRPr="008F60D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Освоено на практике применение алгоритма  алгоритмы проверки чисел на простоту.</w:t>
      </w:r>
    </w:p>
    <w:p w:rsidR="00AF6714" w:rsidRDefault="004276FB">
      <w:pPr>
        <w:pStyle w:val="Heading1"/>
      </w:pPr>
      <w:r>
        <w:t>Список литературы</w:t>
      </w:r>
      <w:bookmarkEnd w:id="13"/>
    </w:p>
    <w:p w:rsidR="00AF6714" w:rsidRDefault="004276FB">
      <w:pPr>
        <w:pStyle w:val="Compact"/>
        <w:numPr>
          <w:ilvl w:val="0"/>
          <w:numId w:val="2"/>
        </w:numPr>
      </w:pPr>
      <w:r>
        <w:t>Методические материалы курса</w:t>
      </w:r>
      <w:bookmarkEnd w:id="14"/>
    </w:p>
    <w:sectPr w:rsidR="00AF67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6F9A" w:rsidRDefault="005B6F9A">
      <w:pPr>
        <w:spacing w:after="0"/>
      </w:pPr>
      <w:r>
        <w:separator/>
      </w:r>
    </w:p>
  </w:endnote>
  <w:endnote w:type="continuationSeparator" w:id="0">
    <w:p w:rsidR="005B6F9A" w:rsidRDefault="005B6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6F9A" w:rsidRDefault="005B6F9A">
      <w:r>
        <w:separator/>
      </w:r>
    </w:p>
  </w:footnote>
  <w:footnote w:type="continuationSeparator" w:id="0">
    <w:p w:rsidR="005B6F9A" w:rsidRDefault="005B6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A3C2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A24B3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F6714"/>
    <w:rsid w:val="00016BE1"/>
    <w:rsid w:val="0013548E"/>
    <w:rsid w:val="00146CDC"/>
    <w:rsid w:val="00413B76"/>
    <w:rsid w:val="004276FB"/>
    <w:rsid w:val="004331E9"/>
    <w:rsid w:val="00470503"/>
    <w:rsid w:val="005B6F9A"/>
    <w:rsid w:val="005D683A"/>
    <w:rsid w:val="007662F1"/>
    <w:rsid w:val="00825AF3"/>
    <w:rsid w:val="00874585"/>
    <w:rsid w:val="008F60DB"/>
    <w:rsid w:val="00AF6714"/>
    <w:rsid w:val="00C25A37"/>
    <w:rsid w:val="00C830C7"/>
    <w:rsid w:val="00D85954"/>
    <w:rsid w:val="00DC4B28"/>
    <w:rsid w:val="00F20FE5"/>
    <w:rsid w:val="00F5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E5227"/>
  <w15:docId w15:val="{DC5D69C3-5B87-4529-A9B4-E1E315619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25A3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9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9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4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9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33</Words>
  <Characters>41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атематические основы защиты информации и информационной безопасности. Отчет по лабораторной работе № 3</vt:lpstr>
    </vt:vector>
  </TitlesOfParts>
  <Company/>
  <LinksUpToDate>false</LinksUpToDate>
  <CharactersWithSpaces>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3</dc:title>
  <dc:creator>Мохамед Либан Абдуллахи</dc:creator>
  <cp:keywords/>
  <cp:lastModifiedBy>Liban</cp:lastModifiedBy>
  <cp:revision>18</cp:revision>
  <cp:lastPrinted>2023-11-11T14:09:00Z</cp:lastPrinted>
  <dcterms:created xsi:type="dcterms:W3CDTF">1970-01-01T00:00:00Z</dcterms:created>
  <dcterms:modified xsi:type="dcterms:W3CDTF">2023-11-11T14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Факультет физико-математических и естественных наук, РУДН.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